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CEF57" w14:textId="77777777" w:rsidR="00A120BA" w:rsidRPr="00D54123" w:rsidRDefault="00A120BA" w:rsidP="00A120BA">
      <w:pPr>
        <w:pStyle w:val="ImageCaption"/>
        <w:spacing w:line="480" w:lineRule="auto"/>
        <w:rPr>
          <w:rFonts w:ascii="Arial" w:hAnsi="Arial" w:cs="Arial"/>
          <w:b/>
          <w:bCs/>
          <w:i w:val="0"/>
          <w:iCs/>
          <w:sz w:val="22"/>
          <w:szCs w:val="22"/>
        </w:rPr>
      </w:pPr>
      <w:r w:rsidRPr="00D54123">
        <w:rPr>
          <w:rFonts w:ascii="Arial" w:hAnsi="Arial" w:cs="Arial"/>
          <w:b/>
          <w:bCs/>
          <w:i w:val="0"/>
          <w:iCs/>
          <w:sz w:val="22"/>
          <w:szCs w:val="22"/>
        </w:rPr>
        <w:t xml:space="preserve">Supplemental Table 1.  Demographics and COVID questionnaire responses among participants by SARS-CoV-2 antibody testing results availability.  </w:t>
      </w:r>
    </w:p>
    <w:tbl>
      <w:tblPr>
        <w:tblStyle w:val="Table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58"/>
        <w:gridCol w:w="1344"/>
        <w:gridCol w:w="1165"/>
        <w:gridCol w:w="1846"/>
        <w:gridCol w:w="1937"/>
      </w:tblGrid>
      <w:tr w:rsidR="00A120BA" w:rsidRPr="00D54123" w14:paraId="6FD2E6A9" w14:textId="77777777" w:rsidTr="00D62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76D28A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B77F497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3EF1376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Overa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5CA37BD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SARS-CoV-2 antibody testing obtain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9C90508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SARS-CoV-2 antibody testing not obtained</w:t>
            </w:r>
          </w:p>
        </w:tc>
      </w:tr>
      <w:tr w:rsidR="00A120BA" w:rsidRPr="00D54123" w14:paraId="111709A7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CAAC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Gender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E3E7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Female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1F056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14/432, 5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B76F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20/241, 5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2ECE6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94/191, 49%</w:t>
            </w:r>
          </w:p>
        </w:tc>
      </w:tr>
      <w:tr w:rsidR="00A120BA" w:rsidRPr="00D54123" w14:paraId="7960DF62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9F3D5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BF3A4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Male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EBC6F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18/432, 5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D0B4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21/241, 5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763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97/191, 51%</w:t>
            </w:r>
          </w:p>
        </w:tc>
      </w:tr>
      <w:tr w:rsidR="00A120BA" w:rsidRPr="00D54123" w14:paraId="20451A88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AB8A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F8734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2A6F6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C19BD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307E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2C19B75D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7953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Age Group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36513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&lt;15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94F6F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02/432, 2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944BE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66/241, 27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0AB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6/191, 19%</w:t>
            </w:r>
          </w:p>
        </w:tc>
      </w:tr>
      <w:tr w:rsidR="00A120BA" w:rsidRPr="00D54123" w14:paraId="1935B3E5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C31D1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00043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15-17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BC05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39/432, 32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CFB3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82/241, 3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7F599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57/191, 30%</w:t>
            </w:r>
          </w:p>
        </w:tc>
      </w:tr>
      <w:tr w:rsidR="00A120BA" w:rsidRPr="00D54123" w14:paraId="255E8441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30C58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4FA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&gt;=18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4AE28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91/432, 4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DFEB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93/241, 39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F45D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98/191, 51%</w:t>
            </w:r>
          </w:p>
        </w:tc>
      </w:tr>
      <w:tr w:rsidR="00A120BA" w:rsidRPr="00D54123" w14:paraId="31B86B85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47DBE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AA7A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FCF7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3FC2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BDFE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280A760F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18A5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Clinic Site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3CCFE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Kitale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136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46/432, 1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02152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1/241, 1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F94B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5/191, 8%</w:t>
            </w:r>
          </w:p>
        </w:tc>
      </w:tr>
      <w:tr w:rsidR="00A120BA" w:rsidRPr="00D54123" w14:paraId="1C45E8FC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FDFB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52C4A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MTRH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0C6B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57/432, 59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302D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28/241, 5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2F6E1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29/191, 68%</w:t>
            </w:r>
          </w:p>
        </w:tc>
      </w:tr>
      <w:tr w:rsidR="00A120BA" w:rsidRPr="00D54123" w14:paraId="5A11A01B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7DDD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585B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Turbo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F7A6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68/432, 1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76A0E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47/241, 2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714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1/191, 11%</w:t>
            </w:r>
          </w:p>
        </w:tc>
      </w:tr>
      <w:tr w:rsidR="00A120BA" w:rsidRPr="00D54123" w14:paraId="13211199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0F63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3322B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Webuye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500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61/432, 1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1C233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5/241, 1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4133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6/191, 14%</w:t>
            </w:r>
          </w:p>
        </w:tc>
      </w:tr>
      <w:tr w:rsidR="00A120BA" w:rsidRPr="00D54123" w14:paraId="3CF571F2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E967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317EA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63D1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733C6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0D85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7910C5CB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12775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CD4 Count (cells/</w:t>
            </w:r>
            <w:proofErr w:type="spellStart"/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μL</w:t>
            </w:r>
            <w:proofErr w:type="spellEnd"/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3857A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46839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779 (33, 255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F1072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839 (33, 255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6D908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723 (39, 2133)</w:t>
            </w:r>
          </w:p>
        </w:tc>
      </w:tr>
      <w:tr w:rsidR="00A120BA" w:rsidRPr="00D54123" w14:paraId="638421A7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0FE4D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885B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DE09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D11E4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0AEE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35D3CC31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BF1A9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During the past 2 months, have you felt ill?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2D31C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9B688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99/432, 69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C65B0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68/241, 7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5C218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31/191, 69%</w:t>
            </w:r>
          </w:p>
        </w:tc>
      </w:tr>
      <w:tr w:rsidR="00A120BA" w:rsidRPr="00D54123" w14:paraId="45000F7C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D337E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D2B63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63ACD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33/432, 3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A8909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73/241, 3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811CF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60/191, 31%</w:t>
            </w:r>
          </w:p>
        </w:tc>
      </w:tr>
      <w:tr w:rsidR="00A120BA" w:rsidRPr="00D54123" w14:paraId="4988DC54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EE75B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69B3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B12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DBD6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77F6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3FBDD89A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52B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During the past 2 months, have you needed to be hospitalized for any reason?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6286B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95BBA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427/432, 99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0B3A7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37/241, 98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8F9A3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90/191, 99%</w:t>
            </w:r>
          </w:p>
        </w:tc>
      </w:tr>
      <w:tr w:rsidR="00A120BA" w:rsidRPr="00D54123" w14:paraId="1DE660DE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B657B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12236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A3547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4/432, 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ABF75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/241, 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FBD1A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/191, 1%</w:t>
            </w:r>
          </w:p>
        </w:tc>
      </w:tr>
      <w:tr w:rsidR="00A120BA" w:rsidRPr="00D54123" w14:paraId="0EAE743C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EF6FF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66005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48F5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87C4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485A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6D8E5648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E139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Are you enrolled in school?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62B7A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EA85C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64/432, 1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D9E60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4/241, 1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19141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0/191, 16%</w:t>
            </w:r>
          </w:p>
        </w:tc>
      </w:tr>
      <w:tr w:rsidR="00A120BA" w:rsidRPr="00D54123" w14:paraId="63E49C55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10909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461EE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221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68/432, 8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D1739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07/241, 8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0B822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61/191, 84%</w:t>
            </w:r>
          </w:p>
        </w:tc>
      </w:tr>
      <w:tr w:rsidR="00A120BA" w:rsidRPr="00D54123" w14:paraId="2B4C3881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E5A9E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7554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EBA78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439E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2DA1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059AB428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07D7D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Prior to the current outbreak, were you working or earning income?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AE8F8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853A6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61/432, 8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DF42D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03/241, 8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D3944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58/191, 83%</w:t>
            </w:r>
          </w:p>
        </w:tc>
      </w:tr>
      <w:tr w:rsidR="00A120BA" w:rsidRPr="00D54123" w14:paraId="26759558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1CD4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4B0A2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8F27F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71/432, 1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BBC17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8/241, 1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BA2E9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33/191, 17%</w:t>
            </w:r>
          </w:p>
        </w:tc>
      </w:tr>
      <w:tr w:rsidR="00A120BA" w:rsidRPr="00D54123" w14:paraId="5929834B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F1C8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51192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FFB49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7F310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49AF6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20BA" w:rsidRPr="00D54123" w14:paraId="17E4D045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EA95E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Does this work involve interaction with people of the public?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43BCF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76B0A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1/71, 3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21541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13/38, 3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64869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8/33, 24%</w:t>
            </w:r>
          </w:p>
        </w:tc>
      </w:tr>
      <w:tr w:rsidR="00A120BA" w:rsidRPr="00D54123" w14:paraId="2F397B8B" w14:textId="77777777" w:rsidTr="00D6238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69EAA" w14:textId="77777777" w:rsidR="00A120BA" w:rsidRPr="00D54123" w:rsidRDefault="00A120BA" w:rsidP="00D6238E">
            <w:pPr>
              <w:pStyle w:val="Compact"/>
              <w:spacing w:line="48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1B10E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54123">
              <w:rPr>
                <w:rFonts w:ascii="Arial" w:hAnsi="Arial" w:cs="Arial"/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24300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50/71, 7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11377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5/38, 6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4AC7A" w14:textId="77777777" w:rsidR="00A120BA" w:rsidRPr="00D54123" w:rsidRDefault="00A120BA" w:rsidP="00D6238E">
            <w:pPr>
              <w:pStyle w:val="Compact"/>
              <w:spacing w:line="48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4123">
              <w:rPr>
                <w:rFonts w:ascii="Arial" w:hAnsi="Arial" w:cs="Arial"/>
                <w:sz w:val="22"/>
                <w:szCs w:val="22"/>
              </w:rPr>
              <w:t>25/33, 76%</w:t>
            </w:r>
          </w:p>
        </w:tc>
      </w:tr>
    </w:tbl>
    <w:p w14:paraId="4B455851" w14:textId="77777777" w:rsidR="00A120BA" w:rsidRPr="00D54123" w:rsidRDefault="00A120BA" w:rsidP="00A120BA">
      <w:pPr>
        <w:pStyle w:val="ImageCaption"/>
        <w:spacing w:line="480" w:lineRule="auto"/>
        <w:rPr>
          <w:rFonts w:ascii="Arial" w:hAnsi="Arial" w:cs="Arial"/>
          <w:b/>
          <w:bCs/>
          <w:i w:val="0"/>
          <w:iCs/>
          <w:sz w:val="22"/>
          <w:szCs w:val="22"/>
        </w:rPr>
      </w:pPr>
    </w:p>
    <w:p w14:paraId="3E59E694" w14:textId="77777777" w:rsidR="00A120BA" w:rsidRPr="00D54123" w:rsidRDefault="00A120BA" w:rsidP="00A120BA">
      <w:pPr>
        <w:pStyle w:val="ImageCaption"/>
        <w:spacing w:line="480" w:lineRule="auto"/>
        <w:rPr>
          <w:rFonts w:ascii="Arial" w:hAnsi="Arial" w:cs="Arial"/>
          <w:b/>
          <w:bCs/>
          <w:i w:val="0"/>
          <w:iCs/>
          <w:sz w:val="22"/>
          <w:szCs w:val="22"/>
        </w:rPr>
      </w:pPr>
      <w:r w:rsidRPr="00D54123">
        <w:rPr>
          <w:rFonts w:ascii="Arial" w:hAnsi="Arial" w:cs="Arial"/>
          <w:b/>
          <w:bCs/>
          <w:i w:val="0"/>
          <w:iCs/>
          <w:sz w:val="22"/>
          <w:szCs w:val="22"/>
        </w:rPr>
        <w:t>Footnote: Continuous measures are presented as “median (range)”</w:t>
      </w:r>
    </w:p>
    <w:p w14:paraId="2633223E" w14:textId="77777777" w:rsidR="00A120BA" w:rsidRDefault="00A120BA"/>
    <w:sectPr w:rsidR="00A120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20BA"/>
    <w:rsid w:val="00A120BA"/>
    <w:rsid w:val="00E51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D3D64"/>
  <w15:chartTrackingRefBased/>
  <w15:docId w15:val="{BDA3179E-CDC6-4909-8E5B-90AD1F7DE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0BA"/>
    <w:pPr>
      <w:spacing w:after="0" w:line="276" w:lineRule="auto"/>
    </w:pPr>
    <w:rPr>
      <w:rFonts w:ascii="Arial" w:eastAsia="Arial" w:hAnsi="Arial" w:cs="Arial"/>
      <w:kern w:val="0"/>
      <w:sz w:val="22"/>
      <w:szCs w:val="22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20BA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20B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20BA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20BA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20BA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20BA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20BA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20BA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20BA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20B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20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20B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20B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20B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20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20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20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20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20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120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20BA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120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20BA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120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20BA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120B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20B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20B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20BA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BodyText"/>
    <w:qFormat/>
    <w:rsid w:val="00A120BA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ImageCaption">
    <w:name w:val="Image Caption"/>
    <w:basedOn w:val="Caption"/>
    <w:rsid w:val="00A120BA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/>
    </w:rPr>
  </w:style>
  <w:style w:type="table" w:customStyle="1" w:styleId="Table">
    <w:name w:val="Table"/>
    <w:semiHidden/>
    <w:qFormat/>
    <w:rsid w:val="00A120BA"/>
    <w:pPr>
      <w:spacing w:after="200" w:line="240" w:lineRule="auto"/>
    </w:pPr>
    <w:rPr>
      <w:kern w:val="0"/>
      <w:sz w:val="20"/>
      <w:szCs w:val="20"/>
      <w:lang w:eastAsia="en-GB" w:bidi="he-IL"/>
      <w14:ligatures w14:val="non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A120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120BA"/>
    <w:rPr>
      <w:rFonts w:ascii="Arial" w:eastAsia="Arial" w:hAnsi="Arial" w:cs="Arial"/>
      <w:kern w:val="0"/>
      <w:sz w:val="22"/>
      <w:szCs w:val="22"/>
      <w:lang w:val="en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120B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8</Words>
  <Characters>1305</Characters>
  <Application>Microsoft Office Word</Application>
  <DocSecurity>0</DocSecurity>
  <Lines>10</Lines>
  <Paragraphs>3</Paragraphs>
  <ScaleCrop>false</ScaleCrop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oyle</dc:creator>
  <cp:keywords/>
  <dc:description/>
  <cp:lastModifiedBy>Mary Boyle</cp:lastModifiedBy>
  <cp:revision>1</cp:revision>
  <dcterms:created xsi:type="dcterms:W3CDTF">2025-08-06T23:21:00Z</dcterms:created>
  <dcterms:modified xsi:type="dcterms:W3CDTF">2025-08-06T23:33:00Z</dcterms:modified>
</cp:coreProperties>
</file>